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text" w:horzAnchor="margin" w:tblpXSpec="center" w:tblpY="449"/>
        <w:tblW w:w="10598" w:type="dxa"/>
        <w:tblLook w:val="04A0" w:firstRow="1" w:lastRow="0" w:firstColumn="1" w:lastColumn="0" w:noHBand="0" w:noVBand="1"/>
      </w:tblPr>
      <w:tblGrid>
        <w:gridCol w:w="4673"/>
        <w:gridCol w:w="255"/>
        <w:gridCol w:w="5670"/>
      </w:tblGrid>
      <w:tr w:rsidR="009D35A6" w:rsidRPr="00BF2E07" w14:paraId="20CFFF1F" w14:textId="77777777" w:rsidTr="00C266E1">
        <w:trPr>
          <w:trHeight w:val="470"/>
        </w:trPr>
        <w:tc>
          <w:tcPr>
            <w:tcW w:w="10598" w:type="dxa"/>
            <w:gridSpan w:val="3"/>
          </w:tcPr>
          <w:p w14:paraId="6490CF58" w14:textId="77777777" w:rsidR="009D35A6" w:rsidRPr="00BF2E07" w:rsidRDefault="009D35A6" w:rsidP="00FB6D10">
            <w:pPr>
              <w:tabs>
                <w:tab w:val="left" w:pos="8488"/>
              </w:tabs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BF2E07">
              <w:rPr>
                <w:rFonts w:ascii="Times New Roman" w:hAnsi="Times New Roman" w:cs="Times New Roman"/>
                <w:b/>
              </w:rPr>
              <w:t>Analizi İsteyen Firma/Kuruluş/Kişi:</w:t>
            </w:r>
          </w:p>
          <w:p w14:paraId="226F3EFC" w14:textId="77777777" w:rsidR="009D35A6" w:rsidRPr="00BF2E07" w:rsidRDefault="009D35A6" w:rsidP="00FB6D10">
            <w:pPr>
              <w:tabs>
                <w:tab w:val="left" w:pos="8488"/>
              </w:tabs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7FB1" w:rsidRPr="00BF2E07" w14:paraId="2834A266" w14:textId="77777777" w:rsidTr="00C266E1">
        <w:trPr>
          <w:trHeight w:val="903"/>
        </w:trPr>
        <w:tc>
          <w:tcPr>
            <w:tcW w:w="10598" w:type="dxa"/>
            <w:gridSpan w:val="3"/>
          </w:tcPr>
          <w:p w14:paraId="667B1D3A" w14:textId="77777777" w:rsidR="00727FB1" w:rsidRPr="00BF2E07" w:rsidRDefault="00727FB1" w:rsidP="00FB6D10">
            <w:pPr>
              <w:tabs>
                <w:tab w:val="left" w:pos="8488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F2E07">
              <w:rPr>
                <w:rFonts w:ascii="Times New Roman" w:hAnsi="Times New Roman" w:cs="Times New Roman"/>
                <w:b/>
              </w:rPr>
              <w:t>Adres:</w:t>
            </w:r>
          </w:p>
          <w:p w14:paraId="1C1D3987" w14:textId="77777777" w:rsidR="00727FB1" w:rsidRPr="00BF2E07" w:rsidRDefault="00727FB1" w:rsidP="00FB6D10">
            <w:pPr>
              <w:tabs>
                <w:tab w:val="left" w:pos="8488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DF5E8B" w:rsidRPr="00BF2E07" w14:paraId="101AA229" w14:textId="77777777" w:rsidTr="008C0369">
        <w:trPr>
          <w:trHeight w:val="320"/>
        </w:trPr>
        <w:tc>
          <w:tcPr>
            <w:tcW w:w="4928" w:type="dxa"/>
            <w:gridSpan w:val="2"/>
          </w:tcPr>
          <w:p w14:paraId="0646D8EF" w14:textId="77777777" w:rsidR="00B06A3C" w:rsidRPr="00BF2E07" w:rsidRDefault="00DF5E8B" w:rsidP="00FB6D10">
            <w:pPr>
              <w:tabs>
                <w:tab w:val="left" w:pos="8488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F2E07">
              <w:rPr>
                <w:rFonts w:ascii="Times New Roman" w:hAnsi="Times New Roman" w:cs="Times New Roman"/>
                <w:b/>
              </w:rPr>
              <w:t>E-posta:</w:t>
            </w:r>
          </w:p>
        </w:tc>
        <w:tc>
          <w:tcPr>
            <w:tcW w:w="5670" w:type="dxa"/>
          </w:tcPr>
          <w:p w14:paraId="66FCECF0" w14:textId="77777777" w:rsidR="00DF5E8B" w:rsidRPr="00BF2E07" w:rsidRDefault="00B06A3C" w:rsidP="00FB6D10">
            <w:pPr>
              <w:tabs>
                <w:tab w:val="left" w:pos="8488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F2E07">
              <w:rPr>
                <w:rFonts w:ascii="Times New Roman" w:hAnsi="Times New Roman" w:cs="Times New Roman"/>
                <w:b/>
              </w:rPr>
              <w:t>Tel-</w:t>
            </w:r>
            <w:proofErr w:type="spellStart"/>
            <w:proofErr w:type="gramStart"/>
            <w:r w:rsidRPr="00BF2E07">
              <w:rPr>
                <w:rFonts w:ascii="Times New Roman" w:hAnsi="Times New Roman" w:cs="Times New Roman"/>
                <w:b/>
              </w:rPr>
              <w:t>Fax</w:t>
            </w:r>
            <w:proofErr w:type="spellEnd"/>
            <w:r w:rsidRPr="00BF2E07">
              <w:rPr>
                <w:rFonts w:ascii="Times New Roman" w:hAnsi="Times New Roman" w:cs="Times New Roman"/>
                <w:b/>
              </w:rPr>
              <w:t xml:space="preserve"> :</w:t>
            </w:r>
            <w:proofErr w:type="gramEnd"/>
          </w:p>
        </w:tc>
      </w:tr>
      <w:tr w:rsidR="00DF5E8B" w:rsidRPr="00BF2E07" w14:paraId="17B4CDEB" w14:textId="77777777" w:rsidTr="008C0369">
        <w:trPr>
          <w:trHeight w:val="320"/>
        </w:trPr>
        <w:tc>
          <w:tcPr>
            <w:tcW w:w="4928" w:type="dxa"/>
            <w:gridSpan w:val="2"/>
          </w:tcPr>
          <w:p w14:paraId="68CBB2BE" w14:textId="475C09B8" w:rsidR="00B06A3C" w:rsidRPr="00BF2E07" w:rsidRDefault="00DF5E8B" w:rsidP="00FB6D10">
            <w:pPr>
              <w:tabs>
                <w:tab w:val="left" w:pos="8488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F2E07">
              <w:rPr>
                <w:rFonts w:ascii="Times New Roman" w:hAnsi="Times New Roman" w:cs="Times New Roman"/>
                <w:b/>
              </w:rPr>
              <w:t xml:space="preserve">Ödemeyi Yapacak Kişi: </w:t>
            </w:r>
          </w:p>
        </w:tc>
        <w:tc>
          <w:tcPr>
            <w:tcW w:w="5670" w:type="dxa"/>
          </w:tcPr>
          <w:p w14:paraId="69951789" w14:textId="77777777" w:rsidR="00DF5E8B" w:rsidRPr="00BF2E07" w:rsidRDefault="00DF5E8B" w:rsidP="00FB6D10">
            <w:pPr>
              <w:tabs>
                <w:tab w:val="left" w:pos="8488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F2E07">
              <w:rPr>
                <w:rFonts w:ascii="Times New Roman" w:hAnsi="Times New Roman" w:cs="Times New Roman"/>
                <w:b/>
              </w:rPr>
              <w:t>Raporu Alacak Kişi:</w:t>
            </w:r>
          </w:p>
        </w:tc>
      </w:tr>
      <w:tr w:rsidR="00DF5E8B" w:rsidRPr="00BF2E07" w14:paraId="27E95C1A" w14:textId="77777777" w:rsidTr="008C0369">
        <w:trPr>
          <w:trHeight w:val="385"/>
        </w:trPr>
        <w:tc>
          <w:tcPr>
            <w:tcW w:w="10598" w:type="dxa"/>
            <w:gridSpan w:val="3"/>
            <w:vAlign w:val="center"/>
          </w:tcPr>
          <w:p w14:paraId="0E4C8079" w14:textId="24A8A8FE" w:rsidR="00B06A3C" w:rsidRPr="00BF2E07" w:rsidRDefault="00DF5E8B" w:rsidP="00FB6D10">
            <w:pPr>
              <w:tabs>
                <w:tab w:val="left" w:pos="8488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  <w:b/>
              </w:rPr>
              <w:t xml:space="preserve">Numunenin Geliş Şekli                                         </w:t>
            </w:r>
            <w:r w:rsidR="008E7A55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9"/>
            <w:r w:rsidR="008E7A55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 w:rsidR="008E7A55">
              <w:rPr>
                <w:rFonts w:ascii="Times New Roman" w:hAnsi="Times New Roman" w:cs="Times New Roman"/>
                <w:b/>
              </w:rPr>
              <w:fldChar w:fldCharType="end"/>
            </w:r>
            <w:bookmarkEnd w:id="0"/>
            <w:r w:rsidR="008E7A55">
              <w:rPr>
                <w:rFonts w:ascii="Times New Roman" w:hAnsi="Times New Roman" w:cs="Times New Roman"/>
                <w:b/>
              </w:rPr>
              <w:t xml:space="preserve"> </w:t>
            </w:r>
            <w:r w:rsidRPr="00BF2E07">
              <w:rPr>
                <w:rFonts w:ascii="Times New Roman" w:hAnsi="Times New Roman" w:cs="Times New Roman"/>
              </w:rPr>
              <w:t xml:space="preserve">Elden                </w:t>
            </w:r>
            <w:r w:rsidR="008E7A55">
              <w:rPr>
                <w:rFonts w:ascii="Times New Roman" w:hAnsi="Times New Roman" w:cs="Times New Roman"/>
              </w:rPr>
              <w:fldChar w:fldCharType="begin">
                <w:ffData>
                  <w:name w:val="Onay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0"/>
            <w:r w:rsidR="008E7A55"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 w:rsidR="008E7A55">
              <w:rPr>
                <w:rFonts w:ascii="Times New Roman" w:hAnsi="Times New Roman" w:cs="Times New Roman"/>
              </w:rPr>
              <w:fldChar w:fldCharType="end"/>
            </w:r>
            <w:bookmarkEnd w:id="1"/>
            <w:r w:rsidRPr="00BF2E07">
              <w:rPr>
                <w:rFonts w:ascii="Times New Roman" w:hAnsi="Times New Roman" w:cs="Times New Roman"/>
              </w:rPr>
              <w:t xml:space="preserve"> Kargo</w:t>
            </w:r>
          </w:p>
        </w:tc>
      </w:tr>
      <w:tr w:rsidR="00DF5E8B" w:rsidRPr="00BF2E07" w14:paraId="2F67644C" w14:textId="77777777" w:rsidTr="008C0369">
        <w:trPr>
          <w:trHeight w:val="320"/>
        </w:trPr>
        <w:tc>
          <w:tcPr>
            <w:tcW w:w="10598" w:type="dxa"/>
            <w:gridSpan w:val="3"/>
            <w:vAlign w:val="center"/>
          </w:tcPr>
          <w:p w14:paraId="3E7F297D" w14:textId="52EF394A" w:rsidR="00B06A3C" w:rsidRPr="00BF2E07" w:rsidRDefault="00DF5E8B" w:rsidP="00FB6D10">
            <w:pPr>
              <w:tabs>
                <w:tab w:val="left" w:pos="8488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  <w:b/>
              </w:rPr>
              <w:t xml:space="preserve">Raporun Gönderilme Şekli                                  </w:t>
            </w:r>
            <w:r w:rsidR="008E7A55">
              <w:rPr>
                <w:rFonts w:ascii="Times New Roman" w:hAnsi="Times New Roman" w:cs="Times New Roman"/>
                <w:b/>
              </w:rPr>
              <w:fldChar w:fldCharType="begin">
                <w:ffData>
                  <w:name w:val="Onay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21"/>
            <w:r w:rsidR="008E7A55">
              <w:rPr>
                <w:rFonts w:ascii="Times New Roman" w:hAnsi="Times New Roman" w:cs="Times New Roman"/>
                <w:b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</w:rPr>
            </w:r>
            <w:r w:rsidR="00000000">
              <w:rPr>
                <w:rFonts w:ascii="Times New Roman" w:hAnsi="Times New Roman" w:cs="Times New Roman"/>
                <w:b/>
              </w:rPr>
              <w:fldChar w:fldCharType="separate"/>
            </w:r>
            <w:r w:rsidR="008E7A55">
              <w:rPr>
                <w:rFonts w:ascii="Times New Roman" w:hAnsi="Times New Roman" w:cs="Times New Roman"/>
                <w:b/>
              </w:rPr>
              <w:fldChar w:fldCharType="end"/>
            </w:r>
            <w:bookmarkEnd w:id="2"/>
            <w:r w:rsidR="008E7A55">
              <w:rPr>
                <w:rFonts w:ascii="Times New Roman" w:hAnsi="Times New Roman" w:cs="Times New Roman"/>
                <w:b/>
              </w:rPr>
              <w:t xml:space="preserve"> </w:t>
            </w:r>
            <w:r w:rsidRPr="00BF2E07">
              <w:rPr>
                <w:rFonts w:ascii="Times New Roman" w:hAnsi="Times New Roman" w:cs="Times New Roman"/>
              </w:rPr>
              <w:t xml:space="preserve">Elden                </w:t>
            </w:r>
            <w:r w:rsidR="00C266E1">
              <w:rPr>
                <w:rFonts w:ascii="Times New Roman" w:hAnsi="Times New Roman" w:cs="Times New Roman"/>
              </w:rPr>
              <w:fldChar w:fldCharType="begin">
                <w:ffData>
                  <w:name w:val="Onay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22"/>
            <w:r w:rsidR="00C266E1"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 w:rsidR="00C266E1">
              <w:rPr>
                <w:rFonts w:ascii="Times New Roman" w:hAnsi="Times New Roman" w:cs="Times New Roman"/>
              </w:rPr>
              <w:fldChar w:fldCharType="end"/>
            </w:r>
            <w:bookmarkEnd w:id="3"/>
            <w:r w:rsidR="008C0369">
              <w:rPr>
                <w:rFonts w:ascii="Times New Roman" w:hAnsi="Times New Roman" w:cs="Times New Roman"/>
              </w:rPr>
              <w:t xml:space="preserve"> </w:t>
            </w:r>
            <w:r w:rsidRPr="00BF2E07">
              <w:rPr>
                <w:rFonts w:ascii="Times New Roman" w:hAnsi="Times New Roman" w:cs="Times New Roman"/>
              </w:rPr>
              <w:t xml:space="preserve">Posta           </w:t>
            </w:r>
            <w:r w:rsidR="00C266E1">
              <w:rPr>
                <w:rFonts w:ascii="Times New Roman" w:hAnsi="Times New Roman" w:cs="Times New Roman"/>
              </w:rPr>
              <w:fldChar w:fldCharType="begin">
                <w:ffData>
                  <w:name w:val="Onay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Onay23"/>
            <w:r w:rsidR="00C266E1"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 w:rsidR="00C266E1">
              <w:rPr>
                <w:rFonts w:ascii="Times New Roman" w:hAnsi="Times New Roman" w:cs="Times New Roman"/>
              </w:rPr>
              <w:fldChar w:fldCharType="end"/>
            </w:r>
            <w:bookmarkEnd w:id="4"/>
            <w:r w:rsidRPr="00BF2E07">
              <w:rPr>
                <w:rFonts w:ascii="Times New Roman" w:hAnsi="Times New Roman" w:cs="Times New Roman"/>
              </w:rPr>
              <w:t xml:space="preserve">Faks            </w:t>
            </w:r>
            <w:r w:rsidR="00C266E1">
              <w:rPr>
                <w:rFonts w:ascii="Times New Roman" w:hAnsi="Times New Roman" w:cs="Times New Roman"/>
              </w:rPr>
              <w:fldChar w:fldCharType="begin">
                <w:ffData>
                  <w:name w:val="Onay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Onay24"/>
            <w:r w:rsidR="00C266E1"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 w:rsidR="00C266E1">
              <w:rPr>
                <w:rFonts w:ascii="Times New Roman" w:hAnsi="Times New Roman" w:cs="Times New Roman"/>
              </w:rPr>
              <w:fldChar w:fldCharType="end"/>
            </w:r>
            <w:bookmarkEnd w:id="5"/>
            <w:r w:rsidRPr="00BF2E07">
              <w:rPr>
                <w:rFonts w:ascii="Times New Roman" w:hAnsi="Times New Roman" w:cs="Times New Roman"/>
              </w:rPr>
              <w:t xml:space="preserve"> E-posta</w:t>
            </w:r>
          </w:p>
        </w:tc>
      </w:tr>
      <w:tr w:rsidR="00DF5E8B" w:rsidRPr="00BF2E07" w14:paraId="327D9729" w14:textId="77777777" w:rsidTr="00C266E1">
        <w:trPr>
          <w:trHeight w:val="320"/>
        </w:trPr>
        <w:tc>
          <w:tcPr>
            <w:tcW w:w="10598" w:type="dxa"/>
            <w:gridSpan w:val="3"/>
          </w:tcPr>
          <w:p w14:paraId="2C7F80D1" w14:textId="77777777" w:rsidR="00DF5E8B" w:rsidRPr="00BF2E07" w:rsidRDefault="00D91D15" w:rsidP="004B158C">
            <w:pPr>
              <w:tabs>
                <w:tab w:val="left" w:pos="8488"/>
              </w:tabs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BF2E07">
              <w:rPr>
                <w:rFonts w:ascii="Times New Roman" w:hAnsi="Times New Roman" w:cs="Times New Roman"/>
                <w:b/>
                <w:noProof/>
              </w:rPr>
              <w:t>Numune Bilgileri</w:t>
            </w:r>
          </w:p>
        </w:tc>
      </w:tr>
      <w:tr w:rsidR="00D91D15" w:rsidRPr="00BF2E07" w14:paraId="47E85DD5" w14:textId="77777777" w:rsidTr="00C266E1">
        <w:trPr>
          <w:trHeight w:val="271"/>
        </w:trPr>
        <w:tc>
          <w:tcPr>
            <w:tcW w:w="10598" w:type="dxa"/>
            <w:gridSpan w:val="3"/>
          </w:tcPr>
          <w:p w14:paraId="171CD371" w14:textId="77777777" w:rsidR="00B06A3C" w:rsidRPr="00BF2E07" w:rsidRDefault="00D91D15" w:rsidP="00FB6D1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</w:rPr>
              <w:t>Alınma Tarihi:</w:t>
            </w:r>
          </w:p>
        </w:tc>
      </w:tr>
      <w:tr w:rsidR="00A37B4B" w:rsidRPr="00BF2E07" w14:paraId="04C20B3E" w14:textId="77777777" w:rsidTr="00C266E1">
        <w:trPr>
          <w:trHeight w:val="288"/>
        </w:trPr>
        <w:tc>
          <w:tcPr>
            <w:tcW w:w="10598" w:type="dxa"/>
            <w:gridSpan w:val="3"/>
          </w:tcPr>
          <w:p w14:paraId="38648EAB" w14:textId="77777777" w:rsidR="00A37B4B" w:rsidRPr="00BF2E07" w:rsidRDefault="00A37B4B" w:rsidP="00FB6D1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</w:rPr>
              <w:t>Numunenin Türü:</w:t>
            </w:r>
          </w:p>
        </w:tc>
      </w:tr>
      <w:tr w:rsidR="00D91D15" w:rsidRPr="00BF2E07" w14:paraId="6B31A3E8" w14:textId="77777777" w:rsidTr="00C266E1">
        <w:trPr>
          <w:trHeight w:val="288"/>
        </w:trPr>
        <w:tc>
          <w:tcPr>
            <w:tcW w:w="10598" w:type="dxa"/>
            <w:gridSpan w:val="3"/>
          </w:tcPr>
          <w:p w14:paraId="23360A30" w14:textId="77777777" w:rsidR="00D91D15" w:rsidRPr="00BF2E07" w:rsidRDefault="00D91D15" w:rsidP="00FB6D1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</w:rPr>
              <w:t>Numune Sayısı</w:t>
            </w:r>
            <w:r w:rsidR="008006A3" w:rsidRPr="00BF2E07">
              <w:rPr>
                <w:rFonts w:ascii="Times New Roman" w:hAnsi="Times New Roman" w:cs="Times New Roman"/>
              </w:rPr>
              <w:t>:</w:t>
            </w:r>
          </w:p>
        </w:tc>
      </w:tr>
      <w:tr w:rsidR="00D91D15" w:rsidRPr="00BF2E07" w14:paraId="7F5A505C" w14:textId="77777777" w:rsidTr="00C266E1">
        <w:trPr>
          <w:trHeight w:val="271"/>
        </w:trPr>
        <w:tc>
          <w:tcPr>
            <w:tcW w:w="10598" w:type="dxa"/>
            <w:gridSpan w:val="3"/>
          </w:tcPr>
          <w:p w14:paraId="6A69FEA1" w14:textId="77777777" w:rsidR="00D91D15" w:rsidRPr="00BF2E07" w:rsidRDefault="00D91D15" w:rsidP="00FB6D1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</w:rPr>
              <w:t>Numune Miktar</w:t>
            </w:r>
            <w:r w:rsidR="008006A3" w:rsidRPr="00BF2E07">
              <w:rPr>
                <w:rFonts w:ascii="Times New Roman" w:hAnsi="Times New Roman" w:cs="Times New Roman"/>
              </w:rPr>
              <w:t>:</w:t>
            </w:r>
          </w:p>
        </w:tc>
      </w:tr>
      <w:tr w:rsidR="00363297" w:rsidRPr="00BF2E07" w14:paraId="46B7976E" w14:textId="77777777" w:rsidTr="00C266E1">
        <w:trPr>
          <w:trHeight w:val="288"/>
        </w:trPr>
        <w:tc>
          <w:tcPr>
            <w:tcW w:w="10598" w:type="dxa"/>
            <w:gridSpan w:val="3"/>
          </w:tcPr>
          <w:p w14:paraId="46C9CC83" w14:textId="77777777" w:rsidR="00363297" w:rsidRPr="00BF2E07" w:rsidRDefault="00363297" w:rsidP="00FB6D1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</w:rPr>
              <w:t>Ambalaj Yapısı:</w:t>
            </w:r>
          </w:p>
        </w:tc>
      </w:tr>
      <w:tr w:rsidR="00363297" w:rsidRPr="00BF2E07" w14:paraId="07D8A83F" w14:textId="77777777" w:rsidTr="00C266E1">
        <w:trPr>
          <w:trHeight w:val="271"/>
        </w:trPr>
        <w:tc>
          <w:tcPr>
            <w:tcW w:w="10598" w:type="dxa"/>
            <w:gridSpan w:val="3"/>
          </w:tcPr>
          <w:p w14:paraId="0C3928A3" w14:textId="289E18D0" w:rsidR="00363297" w:rsidRPr="00BF2E07" w:rsidRDefault="00363297" w:rsidP="00FB6D1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</w:rPr>
              <w:t>Ambalaj Bilgileri</w:t>
            </w:r>
            <w:r w:rsidR="00B4470E">
              <w:rPr>
                <w:rFonts w:ascii="Times New Roman" w:hAnsi="Times New Roman" w:cs="Times New Roman"/>
              </w:rPr>
              <w:t>:</w:t>
            </w:r>
          </w:p>
        </w:tc>
      </w:tr>
      <w:tr w:rsidR="00B06A3C" w:rsidRPr="00BF2E07" w14:paraId="2EE43181" w14:textId="77777777" w:rsidTr="008C0369">
        <w:trPr>
          <w:trHeight w:val="288"/>
        </w:trPr>
        <w:tc>
          <w:tcPr>
            <w:tcW w:w="10598" w:type="dxa"/>
            <w:gridSpan w:val="3"/>
            <w:vAlign w:val="center"/>
          </w:tcPr>
          <w:p w14:paraId="1DBB20C0" w14:textId="41765A1B" w:rsidR="00B06A3C" w:rsidRPr="00BF2E07" w:rsidRDefault="00B06A3C" w:rsidP="004B158C">
            <w:pPr>
              <w:jc w:val="center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  <w:b/>
                <w:noProof/>
              </w:rPr>
              <w:t xml:space="preserve">İstenilen Laboratuvar </w:t>
            </w:r>
            <w:r w:rsidR="00AD3578">
              <w:rPr>
                <w:rFonts w:ascii="Times New Roman" w:hAnsi="Times New Roman" w:cs="Times New Roman"/>
                <w:b/>
                <w:noProof/>
              </w:rPr>
              <w:t>Hizmeti</w:t>
            </w:r>
          </w:p>
        </w:tc>
      </w:tr>
      <w:tr w:rsidR="00B06A3C" w:rsidRPr="00BF2E07" w14:paraId="23BA8B6F" w14:textId="77777777" w:rsidTr="008C0369">
        <w:trPr>
          <w:trHeight w:val="422"/>
        </w:trPr>
        <w:tc>
          <w:tcPr>
            <w:tcW w:w="4673" w:type="dxa"/>
            <w:vAlign w:val="center"/>
          </w:tcPr>
          <w:p w14:paraId="034BEDD8" w14:textId="746B83A4" w:rsidR="00B06A3C" w:rsidRPr="00BF2E07" w:rsidRDefault="00AD3578" w:rsidP="004B158C">
            <w:pPr>
              <w:ind w:right="-288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imyasal Analiz</w:t>
            </w:r>
          </w:p>
        </w:tc>
        <w:tc>
          <w:tcPr>
            <w:tcW w:w="5925" w:type="dxa"/>
            <w:gridSpan w:val="2"/>
            <w:vAlign w:val="center"/>
          </w:tcPr>
          <w:p w14:paraId="12F031FE" w14:textId="2502F4AE" w:rsidR="00B06A3C" w:rsidRPr="00BF2E07" w:rsidRDefault="00AD3578" w:rsidP="004B158C">
            <w:pPr>
              <w:ind w:right="-288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asyon düzenleme</w:t>
            </w:r>
            <w:r w:rsidR="00C266E1">
              <w:rPr>
                <w:rFonts w:ascii="Times New Roman" w:hAnsi="Times New Roman" w:cs="Times New Roman"/>
                <w:b/>
              </w:rPr>
              <w:t xml:space="preserve"> </w:t>
            </w:r>
            <w:r w:rsidR="00431932">
              <w:rPr>
                <w:rFonts w:ascii="Times New Roman" w:hAnsi="Times New Roman" w:cs="Times New Roman"/>
                <w:b/>
              </w:rPr>
              <w:t>/</w:t>
            </w:r>
            <w:r w:rsidR="00C266E1">
              <w:rPr>
                <w:rFonts w:ascii="Times New Roman" w:hAnsi="Times New Roman" w:cs="Times New Roman"/>
                <w:b/>
              </w:rPr>
              <w:t xml:space="preserve"> </w:t>
            </w:r>
            <w:r w:rsidR="00431932">
              <w:rPr>
                <w:rFonts w:ascii="Times New Roman" w:hAnsi="Times New Roman" w:cs="Times New Roman"/>
                <w:b/>
              </w:rPr>
              <w:t>Danışmanlık</w:t>
            </w:r>
          </w:p>
        </w:tc>
      </w:tr>
      <w:tr w:rsidR="00B06A3C" w:rsidRPr="00BF2E07" w14:paraId="31BC10DF" w14:textId="77777777" w:rsidTr="008C0369">
        <w:trPr>
          <w:trHeight w:val="3092"/>
        </w:trPr>
        <w:tc>
          <w:tcPr>
            <w:tcW w:w="4673" w:type="dxa"/>
            <w:vAlign w:val="center"/>
          </w:tcPr>
          <w:p w14:paraId="0400B674" w14:textId="0D68C755" w:rsidR="00963ED3" w:rsidRDefault="00AD3578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Onay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6"/>
            <w:r w:rsidR="0043193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Kuru madde </w:t>
            </w:r>
          </w:p>
          <w:p w14:paraId="62A3F47B" w14:textId="77777777" w:rsidR="00963ED3" w:rsidRDefault="00AD3578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Onay2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7"/>
            <w:r w:rsidR="00431932">
              <w:rPr>
                <w:rFonts w:ascii="Times New Roman" w:hAnsi="Times New Roman" w:cs="Times New Roman"/>
              </w:rPr>
              <w:t xml:space="preserve"> Ham Protein </w:t>
            </w:r>
          </w:p>
          <w:p w14:paraId="56A3C35E" w14:textId="2A643DCF" w:rsidR="00431932" w:rsidRDefault="00431932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Onay3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8"/>
            <w:r>
              <w:rPr>
                <w:rFonts w:ascii="Times New Roman" w:hAnsi="Times New Roman" w:cs="Times New Roman"/>
              </w:rPr>
              <w:t xml:space="preserve"> Ham Yağ</w:t>
            </w:r>
          </w:p>
          <w:p w14:paraId="263A4944" w14:textId="6136C678" w:rsidR="00963ED3" w:rsidRDefault="00431932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Onay4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9"/>
            <w:r>
              <w:rPr>
                <w:rFonts w:ascii="Times New Roman" w:hAnsi="Times New Roman" w:cs="Times New Roman"/>
              </w:rPr>
              <w:t xml:space="preserve"> Ham Kül </w:t>
            </w:r>
          </w:p>
          <w:p w14:paraId="0EDA923E" w14:textId="2147F961" w:rsidR="00FB6D10" w:rsidRDefault="00431932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Onay5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0"/>
            <w:r>
              <w:rPr>
                <w:rFonts w:ascii="Times New Roman" w:hAnsi="Times New Roman" w:cs="Times New Roman"/>
              </w:rPr>
              <w:t xml:space="preserve"> Ham Selüloz </w:t>
            </w:r>
          </w:p>
          <w:p w14:paraId="2C6F4ACD" w14:textId="77777777" w:rsidR="00FB6D10" w:rsidRDefault="00431932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Onay6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1"/>
            <w:r>
              <w:rPr>
                <w:rFonts w:ascii="Times New Roman" w:hAnsi="Times New Roman" w:cs="Times New Roman"/>
              </w:rPr>
              <w:t xml:space="preserve"> Metabolik Enerji </w:t>
            </w:r>
          </w:p>
          <w:p w14:paraId="32854ACA" w14:textId="77777777" w:rsidR="00FB6D10" w:rsidRDefault="00431932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Onay7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2"/>
            <w:r>
              <w:rPr>
                <w:rFonts w:ascii="Times New Roman" w:hAnsi="Times New Roman" w:cs="Times New Roman"/>
              </w:rPr>
              <w:t xml:space="preserve"> ADF </w:t>
            </w:r>
          </w:p>
          <w:p w14:paraId="2874BB73" w14:textId="15D1667C" w:rsidR="00FB6D10" w:rsidRDefault="00431932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Onay8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3"/>
            <w:r w:rsidR="00FB6D1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NDF </w:t>
            </w:r>
          </w:p>
          <w:p w14:paraId="6C6ECD63" w14:textId="3E930006" w:rsidR="00431932" w:rsidRPr="00BF2E07" w:rsidRDefault="00431932" w:rsidP="00FB6D10">
            <w:pPr>
              <w:spacing w:line="360" w:lineRule="auto"/>
              <w:ind w:right="-28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Onay9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4"/>
            <w:r>
              <w:rPr>
                <w:rFonts w:ascii="Times New Roman" w:hAnsi="Times New Roman" w:cs="Times New Roman"/>
              </w:rPr>
              <w:t xml:space="preserve"> ADL</w:t>
            </w:r>
          </w:p>
        </w:tc>
        <w:tc>
          <w:tcPr>
            <w:tcW w:w="5925" w:type="dxa"/>
            <w:gridSpan w:val="2"/>
            <w:vAlign w:val="center"/>
          </w:tcPr>
          <w:p w14:paraId="55409C7C" w14:textId="77777777" w:rsidR="00FB6D10" w:rsidRDefault="00431932" w:rsidP="00FB6D10">
            <w:pPr>
              <w:spacing w:line="360" w:lineRule="auto"/>
              <w:ind w:right="-2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Onay10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5"/>
            <w:r>
              <w:rPr>
                <w:rFonts w:ascii="Times New Roman" w:hAnsi="Times New Roman" w:cs="Times New Roman"/>
              </w:rPr>
              <w:t xml:space="preserve"> Yumurta Tavuğu</w:t>
            </w:r>
          </w:p>
          <w:p w14:paraId="1F894482" w14:textId="174BE298" w:rsidR="00FB6D10" w:rsidRDefault="00431932" w:rsidP="00FB6D10">
            <w:pPr>
              <w:spacing w:line="360" w:lineRule="auto"/>
              <w:ind w:right="-2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Onay11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6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royler</w:t>
            </w:r>
            <w:proofErr w:type="spellEnd"/>
          </w:p>
          <w:p w14:paraId="73E5F777" w14:textId="7015FDE6" w:rsidR="00431932" w:rsidRDefault="00431932" w:rsidP="00FB6D10">
            <w:pPr>
              <w:spacing w:line="360" w:lineRule="auto"/>
              <w:ind w:right="-2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Onay12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7"/>
            <w:r>
              <w:rPr>
                <w:rFonts w:ascii="Times New Roman" w:hAnsi="Times New Roman" w:cs="Times New Roman"/>
              </w:rPr>
              <w:t xml:space="preserve"> Besi Sığırı</w:t>
            </w:r>
          </w:p>
          <w:p w14:paraId="3251C82A" w14:textId="77777777" w:rsidR="00FB6D10" w:rsidRDefault="00431932" w:rsidP="00FB6D10">
            <w:pPr>
              <w:spacing w:line="360" w:lineRule="auto"/>
              <w:ind w:right="-2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Onay13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8"/>
            <w:r>
              <w:rPr>
                <w:rFonts w:ascii="Times New Roman" w:hAnsi="Times New Roman" w:cs="Times New Roman"/>
              </w:rPr>
              <w:t xml:space="preserve"> Süt İneği </w:t>
            </w:r>
          </w:p>
          <w:p w14:paraId="63DF8410" w14:textId="77777777" w:rsidR="00FB6D10" w:rsidRDefault="00431932" w:rsidP="00FB6D10">
            <w:pPr>
              <w:spacing w:line="360" w:lineRule="auto"/>
              <w:ind w:right="-2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Onay14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19"/>
            <w:r>
              <w:rPr>
                <w:rFonts w:ascii="Times New Roman" w:hAnsi="Times New Roman" w:cs="Times New Roman"/>
              </w:rPr>
              <w:t xml:space="preserve"> Bilirkişi Raporu</w:t>
            </w:r>
            <w:r w:rsidR="009E6B6E">
              <w:rPr>
                <w:rFonts w:ascii="Times New Roman" w:hAnsi="Times New Roman" w:cs="Times New Roman"/>
              </w:rPr>
              <w:t xml:space="preserve"> </w:t>
            </w:r>
          </w:p>
          <w:p w14:paraId="71CA2E7F" w14:textId="10DA3DB2" w:rsidR="00431932" w:rsidRDefault="009E6B6E" w:rsidP="00FB6D10">
            <w:pPr>
              <w:spacing w:line="360" w:lineRule="auto"/>
              <w:ind w:right="-2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Onay15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0"/>
            <w:r w:rsidR="00FB6D1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azılı Görüş</w:t>
            </w:r>
          </w:p>
          <w:p w14:paraId="3D62A6DF" w14:textId="56941C7E" w:rsidR="009E6B6E" w:rsidRPr="00BF2E07" w:rsidRDefault="009E6B6E" w:rsidP="00FB6D10">
            <w:pPr>
              <w:spacing w:line="360" w:lineRule="auto"/>
              <w:ind w:right="-28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Onay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Onay16"/>
            <w:r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21"/>
            <w:r>
              <w:rPr>
                <w:rFonts w:ascii="Times New Roman" w:hAnsi="Times New Roman" w:cs="Times New Roman"/>
              </w:rPr>
              <w:t xml:space="preserve"> Danışmanlık</w:t>
            </w:r>
          </w:p>
          <w:p w14:paraId="224AFC41" w14:textId="7D1A973F" w:rsidR="00B06A3C" w:rsidRPr="00BF2E07" w:rsidRDefault="00B06A3C" w:rsidP="00BF32B7">
            <w:pPr>
              <w:ind w:left="360" w:right="-288"/>
              <w:rPr>
                <w:rFonts w:ascii="Times New Roman" w:hAnsi="Times New Roman" w:cs="Times New Roman"/>
              </w:rPr>
            </w:pPr>
          </w:p>
        </w:tc>
      </w:tr>
      <w:tr w:rsidR="005E0B82" w:rsidRPr="00BF2E07" w14:paraId="2C0E7212" w14:textId="77777777" w:rsidTr="008C0369">
        <w:trPr>
          <w:trHeight w:val="422"/>
        </w:trPr>
        <w:tc>
          <w:tcPr>
            <w:tcW w:w="10598" w:type="dxa"/>
            <w:gridSpan w:val="3"/>
            <w:vAlign w:val="center"/>
          </w:tcPr>
          <w:p w14:paraId="16E00AE3" w14:textId="0BB36958" w:rsidR="005E0B82" w:rsidRPr="00BF2E07" w:rsidRDefault="005E0B82" w:rsidP="00B06A3C">
            <w:pPr>
              <w:ind w:right="-288"/>
              <w:rPr>
                <w:rFonts w:ascii="Times New Roman" w:hAnsi="Times New Roman" w:cs="Times New Roman"/>
              </w:rPr>
            </w:pPr>
            <w:r w:rsidRPr="00BF2E07">
              <w:rPr>
                <w:rFonts w:ascii="Times New Roman" w:hAnsi="Times New Roman" w:cs="Times New Roman"/>
              </w:rPr>
              <w:t>Analiz</w:t>
            </w:r>
            <w:r w:rsidR="00C266E1">
              <w:rPr>
                <w:rFonts w:ascii="Times New Roman" w:hAnsi="Times New Roman" w:cs="Times New Roman"/>
              </w:rPr>
              <w:t>ler sonuçlandıktan sonra</w:t>
            </w:r>
            <w:r w:rsidRPr="00BF2E07">
              <w:rPr>
                <w:rFonts w:ascii="Times New Roman" w:hAnsi="Times New Roman" w:cs="Times New Roman"/>
              </w:rPr>
              <w:t xml:space="preserve"> kalan numunelerimin </w:t>
            </w:r>
            <w:r w:rsidR="00A65C45" w:rsidRPr="00BF2E07">
              <w:rPr>
                <w:rFonts w:ascii="Times New Roman" w:hAnsi="Times New Roman" w:cs="Times New Roman"/>
              </w:rPr>
              <w:t xml:space="preserve">iadesini;  </w:t>
            </w:r>
            <w:r w:rsidRPr="00BF2E07">
              <w:rPr>
                <w:rFonts w:ascii="Times New Roman" w:hAnsi="Times New Roman" w:cs="Times New Roman"/>
              </w:rPr>
              <w:t xml:space="preserve">               </w:t>
            </w:r>
            <w:r w:rsidR="004B3FB3" w:rsidRPr="00BF2E07">
              <w:rPr>
                <w:rFonts w:ascii="Times New Roman" w:hAnsi="Times New Roman" w:cs="Times New Roman"/>
              </w:rPr>
              <w:t xml:space="preserve">  İstiyorum </w:t>
            </w:r>
            <w:r w:rsidR="008E7A55">
              <w:rPr>
                <w:rFonts w:ascii="Times New Roman" w:hAnsi="Times New Roman" w:cs="Times New Roman"/>
              </w:rPr>
              <w:fldChar w:fldCharType="begin">
                <w:ffData>
                  <w:name w:val="Onay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Onay17"/>
            <w:r w:rsidR="008E7A55"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 w:rsidR="008E7A55">
              <w:rPr>
                <w:rFonts w:ascii="Times New Roman" w:hAnsi="Times New Roman" w:cs="Times New Roman"/>
              </w:rPr>
              <w:fldChar w:fldCharType="end"/>
            </w:r>
            <w:bookmarkEnd w:id="22"/>
            <w:r w:rsidR="004B3FB3" w:rsidRPr="00BF2E07">
              <w:rPr>
                <w:rFonts w:ascii="Times New Roman" w:hAnsi="Times New Roman" w:cs="Times New Roman"/>
              </w:rPr>
              <w:t xml:space="preserve">       İstemiyorum </w:t>
            </w:r>
            <w:r w:rsidR="008E7A55">
              <w:rPr>
                <w:rFonts w:ascii="Times New Roman" w:hAnsi="Times New Roman" w:cs="Times New Roman"/>
              </w:rPr>
              <w:fldChar w:fldCharType="begin">
                <w:ffData>
                  <w:name w:val="Onay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Onay18"/>
            <w:r w:rsidR="008E7A55">
              <w:rPr>
                <w:rFonts w:ascii="Times New Roman" w:hAnsi="Times New Roman" w:cs="Times New Roman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</w:rPr>
            </w:r>
            <w:r w:rsidR="00000000">
              <w:rPr>
                <w:rFonts w:ascii="Times New Roman" w:hAnsi="Times New Roman" w:cs="Times New Roman"/>
              </w:rPr>
              <w:fldChar w:fldCharType="separate"/>
            </w:r>
            <w:r w:rsidR="008E7A55">
              <w:rPr>
                <w:rFonts w:ascii="Times New Roman" w:hAnsi="Times New Roman" w:cs="Times New Roman"/>
              </w:rPr>
              <w:fldChar w:fldCharType="end"/>
            </w:r>
            <w:bookmarkEnd w:id="23"/>
          </w:p>
        </w:tc>
      </w:tr>
      <w:tr w:rsidR="005E0B82" w:rsidRPr="00BF2E07" w14:paraId="4E5CEF4F" w14:textId="77777777" w:rsidTr="00C266E1">
        <w:trPr>
          <w:trHeight w:val="563"/>
        </w:trPr>
        <w:tc>
          <w:tcPr>
            <w:tcW w:w="10598" w:type="dxa"/>
            <w:gridSpan w:val="3"/>
          </w:tcPr>
          <w:p w14:paraId="389F3264" w14:textId="18E9679A" w:rsidR="005E0B82" w:rsidRPr="00BF2E07" w:rsidRDefault="005E0B82" w:rsidP="00BF2E07">
            <w:pPr>
              <w:ind w:right="-288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5E0B82" w:rsidRPr="00BF2E07" w14:paraId="102519B2" w14:textId="77777777" w:rsidTr="00C266E1">
        <w:trPr>
          <w:trHeight w:val="1216"/>
        </w:trPr>
        <w:tc>
          <w:tcPr>
            <w:tcW w:w="10598" w:type="dxa"/>
            <w:gridSpan w:val="3"/>
          </w:tcPr>
          <w:p w14:paraId="1BEDE2DE" w14:textId="78D0126F" w:rsidR="005E0B82" w:rsidRPr="00BF2E07" w:rsidRDefault="008D79AF" w:rsidP="004B158C">
            <w:pPr>
              <w:ind w:right="-28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NewRomanPSMT" w:hAnsi="TimesNewRomanPSMT"/>
                <w:i/>
                <w:color w:val="000000"/>
              </w:rPr>
              <w:t xml:space="preserve">Not: </w:t>
            </w:r>
            <w:r w:rsidR="00A176EF"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 xml:space="preserve">Analizlerin gerçekleştirildiği Hayvan Besleme ve Beslenme Hastalıkları Anabilim Dalı Yem Analiz </w:t>
            </w:r>
            <w:r w:rsidR="00FB6D10"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>Laboratuvarı</w:t>
            </w:r>
            <w:r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 xml:space="preserve"> TSE EN ISO/IEC 17025 akreditasyon belgesine sahip değildir ve </w:t>
            </w:r>
            <w:r w:rsidR="00B16BDC"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>Türk Akreditasyon Kurumu (TURKAK)</w:t>
            </w:r>
            <w:r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 xml:space="preserve"> referans laboratuvarlar listesinde yer almamaktadır.</w:t>
            </w:r>
            <w:r w:rsidR="003303F7"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 xml:space="preserve"> </w:t>
            </w:r>
            <w:r w:rsidR="00C266E1"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 xml:space="preserve">Analiz sonuçları </w:t>
            </w:r>
            <w:r w:rsidR="00C4216B"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>resmî</w:t>
            </w:r>
            <w:r w:rsidR="00C266E1" w:rsidRPr="00A176EF">
              <w:rPr>
                <w:rFonts w:ascii="TimesNewRomanPSMT" w:hAnsi="TimesNewRomanPSMT"/>
                <w:i/>
                <w:color w:val="000000"/>
                <w:sz w:val="20"/>
                <w:szCs w:val="20"/>
              </w:rPr>
              <w:t xml:space="preserve"> belge olarak kullanılamaz.</w:t>
            </w:r>
          </w:p>
        </w:tc>
      </w:tr>
    </w:tbl>
    <w:p w14:paraId="08F92EF6" w14:textId="77777777" w:rsidR="00D91CD9" w:rsidRPr="00BF2E07" w:rsidRDefault="006E1412" w:rsidP="00F26E33">
      <w:pPr>
        <w:spacing w:after="0"/>
        <w:jc w:val="center"/>
        <w:rPr>
          <w:rFonts w:ascii="Times New Roman" w:hAnsi="Times New Roman" w:cs="Times New Roman"/>
        </w:rPr>
      </w:pPr>
      <w:r w:rsidRPr="00BF2E07">
        <w:rPr>
          <w:rFonts w:ascii="Times New Roman" w:hAnsi="Times New Roman" w:cs="Times New Roman"/>
        </w:rPr>
        <w:t xml:space="preserve">             </w:t>
      </w:r>
      <w:r w:rsidR="00F26E33" w:rsidRPr="00BF2E07">
        <w:rPr>
          <w:rFonts w:ascii="Times New Roman" w:hAnsi="Times New Roman" w:cs="Times New Roman"/>
        </w:rPr>
        <w:t xml:space="preserve">                                                                                           </w:t>
      </w:r>
      <w:r w:rsidR="003250FE" w:rsidRPr="00BF2E07">
        <w:rPr>
          <w:rFonts w:ascii="Times New Roman" w:hAnsi="Times New Roman" w:cs="Times New Roman"/>
        </w:rPr>
        <w:t xml:space="preserve">                     </w:t>
      </w:r>
    </w:p>
    <w:p w14:paraId="1D77E95A" w14:textId="77777777" w:rsidR="00A176EF" w:rsidRDefault="00A176EF" w:rsidP="00D91CD9">
      <w:pPr>
        <w:spacing w:after="0"/>
        <w:ind w:left="7080" w:firstLine="708"/>
        <w:jc w:val="center"/>
        <w:rPr>
          <w:rFonts w:ascii="Times New Roman" w:hAnsi="Times New Roman" w:cs="Times New Roman"/>
          <w:sz w:val="20"/>
          <w:szCs w:val="20"/>
        </w:rPr>
      </w:pPr>
    </w:p>
    <w:p w14:paraId="2A5DB2D6" w14:textId="7A772FC8" w:rsidR="00942291" w:rsidRPr="008C0369" w:rsidRDefault="00F26E33" w:rsidP="008C0369">
      <w:pPr>
        <w:spacing w:after="0"/>
        <w:ind w:left="7080" w:firstLine="708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176EF">
        <w:rPr>
          <w:rFonts w:ascii="Times New Roman" w:hAnsi="Times New Roman" w:cs="Times New Roman"/>
          <w:sz w:val="20"/>
          <w:szCs w:val="20"/>
        </w:rPr>
        <w:t xml:space="preserve"> </w:t>
      </w:r>
      <w:r w:rsidR="003250FE" w:rsidRPr="00A176EF">
        <w:rPr>
          <w:rFonts w:ascii="Times New Roman" w:hAnsi="Times New Roman" w:cs="Times New Roman"/>
          <w:b/>
          <w:sz w:val="20"/>
          <w:szCs w:val="20"/>
        </w:rPr>
        <w:t>İ</w:t>
      </w:r>
      <w:r w:rsidR="00A176EF">
        <w:rPr>
          <w:rFonts w:ascii="Times New Roman" w:hAnsi="Times New Roman" w:cs="Times New Roman"/>
          <w:b/>
          <w:sz w:val="20"/>
          <w:szCs w:val="20"/>
        </w:rPr>
        <w:t>mza</w:t>
      </w:r>
      <w:r w:rsidR="00942291" w:rsidRPr="00BF2E07">
        <w:rPr>
          <w:rFonts w:ascii="Times New Roman" w:hAnsi="Times New Roman" w:cs="Times New Roman"/>
          <w:b/>
          <w:sz w:val="24"/>
          <w:szCs w:val="24"/>
        </w:rPr>
        <w:t xml:space="preserve">                            </w:t>
      </w:r>
    </w:p>
    <w:p w14:paraId="5E943D60" w14:textId="77777777" w:rsidR="00D91CD9" w:rsidRPr="00BF2E07" w:rsidRDefault="00D91CD9" w:rsidP="00DF5E8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sectPr w:rsidR="00D91CD9" w:rsidRPr="00BF2E07" w:rsidSect="00227257">
      <w:headerReference w:type="default" r:id="rId11"/>
      <w:footerReference w:type="default" r:id="rId12"/>
      <w:pgSz w:w="11906" w:h="16838" w:code="9"/>
      <w:pgMar w:top="0" w:right="1417" w:bottom="1135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7356F" w14:textId="77777777" w:rsidR="00453874" w:rsidRDefault="00453874" w:rsidP="00E85C8E">
      <w:pPr>
        <w:spacing w:after="0" w:line="240" w:lineRule="auto"/>
      </w:pPr>
      <w:r>
        <w:separator/>
      </w:r>
    </w:p>
  </w:endnote>
  <w:endnote w:type="continuationSeparator" w:id="0">
    <w:p w14:paraId="02DD296D" w14:textId="77777777" w:rsidR="00453874" w:rsidRDefault="00453874" w:rsidP="00E85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C9F83" w14:textId="77777777" w:rsidR="00CE4B2A" w:rsidRPr="00C46718" w:rsidRDefault="00CE4B2A" w:rsidP="00C46718">
    <w:pPr>
      <w:pStyle w:val="AltBilgi"/>
      <w:jc w:val="center"/>
      <w:rPr>
        <w:rFonts w:ascii="Times New Roman" w:hAnsi="Times New Roman" w:cs="Times New Roman"/>
        <w:sz w:val="20"/>
        <w:szCs w:val="20"/>
      </w:rPr>
    </w:pPr>
    <w:r w:rsidRPr="00C46718">
      <w:rPr>
        <w:rFonts w:ascii="Times New Roman" w:hAnsi="Times New Roman" w:cs="Times New Roman"/>
        <w:sz w:val="20"/>
        <w:szCs w:val="20"/>
      </w:rPr>
      <w:t xml:space="preserve">Bu form imzalandığında sözleşme niteliği taşır ve müşteri şartlarımızı kabul </w:t>
    </w:r>
    <w:r w:rsidR="00EC74C1" w:rsidRPr="00C46718">
      <w:rPr>
        <w:rFonts w:ascii="Times New Roman" w:hAnsi="Times New Roman" w:cs="Times New Roman"/>
        <w:sz w:val="20"/>
        <w:szCs w:val="20"/>
      </w:rPr>
      <w:t>eder</w:t>
    </w:r>
    <w:r w:rsidRPr="00C46718">
      <w:rPr>
        <w:rFonts w:ascii="Times New Roman" w:hAnsi="Times New Roman" w:cs="Times New Roman"/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9BB1A" w14:textId="77777777" w:rsidR="00453874" w:rsidRDefault="00453874" w:rsidP="00E85C8E">
      <w:pPr>
        <w:spacing w:after="0" w:line="240" w:lineRule="auto"/>
      </w:pPr>
      <w:r>
        <w:separator/>
      </w:r>
    </w:p>
  </w:footnote>
  <w:footnote w:type="continuationSeparator" w:id="0">
    <w:p w14:paraId="32D23AB5" w14:textId="77777777" w:rsidR="00453874" w:rsidRDefault="00453874" w:rsidP="00E85C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8" w:type="dxa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0A0" w:firstRow="1" w:lastRow="0" w:firstColumn="1" w:lastColumn="0" w:noHBand="0" w:noVBand="0"/>
    </w:tblPr>
    <w:tblGrid>
      <w:gridCol w:w="1974"/>
      <w:gridCol w:w="5188"/>
      <w:gridCol w:w="1755"/>
      <w:gridCol w:w="1551"/>
    </w:tblGrid>
    <w:tr w:rsidR="0096737B" w:rsidRPr="00DF5E8B" w14:paraId="019EFB91" w14:textId="77777777" w:rsidTr="00C407DF">
      <w:trPr>
        <w:trHeight w:val="400"/>
        <w:jc w:val="center"/>
      </w:trPr>
      <w:tc>
        <w:tcPr>
          <w:tcW w:w="1974" w:type="dxa"/>
          <w:vMerge w:val="restart"/>
        </w:tcPr>
        <w:p w14:paraId="3CA2555C" w14:textId="15F9D6E4" w:rsidR="00CE4B2A" w:rsidRPr="00DF5E8B" w:rsidRDefault="0096737B" w:rsidP="003303F7">
          <w:pPr>
            <w:spacing w:after="0" w:line="240" w:lineRule="auto"/>
            <w:ind w:left="-57"/>
            <w:rPr>
              <w:rFonts w:ascii="Times New Roman" w:hAnsi="Times New Roman" w:cs="Times New Roman"/>
              <w:sz w:val="24"/>
              <w:szCs w:val="24"/>
            </w:rPr>
          </w:pPr>
          <w:r w:rsidRPr="0096737B"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1D0BDD6F" wp14:editId="1AAB35D1">
                <wp:extent cx="1144270" cy="1042288"/>
                <wp:effectExtent l="0" t="0" r="0" b="0"/>
                <wp:docPr id="10" name="Resim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71267" cy="10668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88" w:type="dxa"/>
          <w:vMerge w:val="restart"/>
          <w:vAlign w:val="center"/>
        </w:tcPr>
        <w:p w14:paraId="5EF98D25" w14:textId="77777777" w:rsidR="008C0369" w:rsidRDefault="0096737B" w:rsidP="00A960BF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lang w:val="de-DE"/>
            </w:rPr>
          </w:pPr>
          <w:r w:rsidRPr="00C407DF">
            <w:rPr>
              <w:rFonts w:ascii="Times New Roman" w:hAnsi="Times New Roman" w:cs="Times New Roman"/>
              <w:b/>
              <w:bCs/>
              <w:lang w:val="de-DE"/>
            </w:rPr>
            <w:t>ONDOKUZ MAYIS</w:t>
          </w:r>
          <w:r w:rsidR="00CE4B2A" w:rsidRPr="00C407DF">
            <w:rPr>
              <w:rFonts w:ascii="Times New Roman" w:hAnsi="Times New Roman" w:cs="Times New Roman"/>
              <w:b/>
              <w:bCs/>
              <w:lang w:val="de-DE"/>
            </w:rPr>
            <w:t xml:space="preserve"> </w:t>
          </w:r>
          <w:r w:rsidRPr="00C407DF">
            <w:rPr>
              <w:rFonts w:ascii="Times New Roman" w:hAnsi="Times New Roman" w:cs="Times New Roman"/>
              <w:b/>
              <w:bCs/>
              <w:lang w:val="de-DE"/>
            </w:rPr>
            <w:t>ÜNİVERSİTESİ</w:t>
          </w:r>
        </w:p>
        <w:p w14:paraId="3AB18B28" w14:textId="2FA819FB" w:rsidR="00CE4B2A" w:rsidRPr="00C407DF" w:rsidRDefault="0096737B" w:rsidP="00A960BF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lang w:val="de-DE"/>
            </w:rPr>
          </w:pPr>
          <w:r w:rsidRPr="00C407DF">
            <w:rPr>
              <w:rFonts w:ascii="Times New Roman" w:hAnsi="Times New Roman" w:cs="Times New Roman"/>
              <w:b/>
              <w:bCs/>
              <w:lang w:val="de-DE"/>
            </w:rPr>
            <w:t>VETERİNER FAKÜLTESİ</w:t>
          </w:r>
        </w:p>
      </w:tc>
      <w:tc>
        <w:tcPr>
          <w:tcW w:w="1755" w:type="dxa"/>
        </w:tcPr>
        <w:p w14:paraId="4834441D" w14:textId="77777777" w:rsidR="00CE4B2A" w:rsidRPr="00DF5E8B" w:rsidRDefault="00CE4B2A" w:rsidP="00DF5E8B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DF5E8B">
            <w:rPr>
              <w:rFonts w:ascii="Times New Roman" w:hAnsi="Times New Roman" w:cs="Times New Roman"/>
              <w:sz w:val="24"/>
              <w:szCs w:val="24"/>
            </w:rPr>
            <w:t xml:space="preserve">Doküman No  </w:t>
          </w:r>
        </w:p>
      </w:tc>
      <w:tc>
        <w:tcPr>
          <w:tcW w:w="1551" w:type="dxa"/>
          <w:vAlign w:val="center"/>
        </w:tcPr>
        <w:p w14:paraId="1825EA6C" w14:textId="34BE5CFE" w:rsidR="00CE4B2A" w:rsidRPr="00DF5E8B" w:rsidRDefault="0096737B" w:rsidP="00DF5E8B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**</w:t>
          </w:r>
        </w:p>
      </w:tc>
    </w:tr>
    <w:tr w:rsidR="0096737B" w:rsidRPr="00DF5E8B" w14:paraId="6110190C" w14:textId="77777777" w:rsidTr="00C407DF">
      <w:trPr>
        <w:trHeight w:val="406"/>
        <w:jc w:val="center"/>
      </w:trPr>
      <w:tc>
        <w:tcPr>
          <w:tcW w:w="1974" w:type="dxa"/>
          <w:vMerge/>
        </w:tcPr>
        <w:p w14:paraId="4B25A458" w14:textId="77777777" w:rsidR="00CE4B2A" w:rsidRPr="00DF5E8B" w:rsidRDefault="00CE4B2A" w:rsidP="00DF5E8B">
          <w:pPr>
            <w:spacing w:after="0"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</w:p>
      </w:tc>
      <w:tc>
        <w:tcPr>
          <w:tcW w:w="5188" w:type="dxa"/>
          <w:vMerge/>
          <w:vAlign w:val="center"/>
        </w:tcPr>
        <w:p w14:paraId="7E1EA66C" w14:textId="77777777" w:rsidR="00CE4B2A" w:rsidRPr="00F62ED0" w:rsidRDefault="00CE4B2A" w:rsidP="00DF5E8B">
          <w:pPr>
            <w:spacing w:after="0" w:line="240" w:lineRule="auto"/>
            <w:jc w:val="center"/>
            <w:rPr>
              <w:rFonts w:ascii="Times New Roman" w:hAnsi="Times New Roman" w:cs="Times New Roman"/>
              <w:b/>
            </w:rPr>
          </w:pPr>
        </w:p>
      </w:tc>
      <w:tc>
        <w:tcPr>
          <w:tcW w:w="1755" w:type="dxa"/>
          <w:vAlign w:val="center"/>
        </w:tcPr>
        <w:p w14:paraId="78E37C76" w14:textId="29E96AF4" w:rsidR="00CE4B2A" w:rsidRPr="00DF5E8B" w:rsidRDefault="00CE4B2A" w:rsidP="00DF5E8B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DF5E8B">
            <w:rPr>
              <w:rFonts w:ascii="Times New Roman" w:hAnsi="Times New Roman" w:cs="Times New Roman"/>
              <w:sz w:val="24"/>
              <w:szCs w:val="24"/>
            </w:rPr>
            <w:t>Tarih</w:t>
          </w:r>
        </w:p>
      </w:tc>
      <w:tc>
        <w:tcPr>
          <w:tcW w:w="1551" w:type="dxa"/>
          <w:vAlign w:val="center"/>
        </w:tcPr>
        <w:p w14:paraId="4A2AA531" w14:textId="6E722381" w:rsidR="00CE4B2A" w:rsidRPr="00DF5E8B" w:rsidRDefault="0096737B" w:rsidP="00CC1C2C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**</w:t>
          </w:r>
        </w:p>
      </w:tc>
    </w:tr>
    <w:tr w:rsidR="00C407DF" w:rsidRPr="00DF5E8B" w14:paraId="0F1302E3" w14:textId="77777777" w:rsidTr="00C407DF">
      <w:trPr>
        <w:trHeight w:val="129"/>
        <w:jc w:val="center"/>
      </w:trPr>
      <w:tc>
        <w:tcPr>
          <w:tcW w:w="1974" w:type="dxa"/>
          <w:vMerge/>
        </w:tcPr>
        <w:p w14:paraId="419DCFCE" w14:textId="77777777" w:rsidR="00C407DF" w:rsidRPr="00DF5E8B" w:rsidRDefault="00C407DF" w:rsidP="00DF5E8B">
          <w:pPr>
            <w:spacing w:after="0"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</w:p>
      </w:tc>
      <w:tc>
        <w:tcPr>
          <w:tcW w:w="8494" w:type="dxa"/>
          <w:gridSpan w:val="3"/>
          <w:vAlign w:val="center"/>
        </w:tcPr>
        <w:p w14:paraId="1284E35C" w14:textId="4D8A99FC" w:rsidR="00C407DF" w:rsidRPr="00DF5E8B" w:rsidRDefault="00C407DF" w:rsidP="00C407DF">
          <w:pPr>
            <w:spacing w:after="0"/>
            <w:jc w:val="center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F62ED0">
            <w:rPr>
              <w:rFonts w:ascii="Times New Roman" w:hAnsi="Times New Roman" w:cs="Times New Roman"/>
              <w:b/>
            </w:rPr>
            <w:t>YEM ve YEM HAMMADDELERİ ANALİZ İSTEK FORMU</w:t>
          </w:r>
        </w:p>
      </w:tc>
    </w:tr>
  </w:tbl>
  <w:p w14:paraId="2BC464A9" w14:textId="285668A9" w:rsidR="003303F7" w:rsidRDefault="003303F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74" type="#_x0000_t75" style="width:10.8pt;height:10.8pt" o:bullet="t">
        <v:imagedata r:id="rId1" o:title="aedgbul1"/>
      </v:shape>
    </w:pict>
  </w:numPicBullet>
  <w:numPicBullet w:numPicBulletId="1">
    <w:pict>
      <v:shape id="_x0000_i1275" type="#_x0000_t75" style="width:3in;height:3in" o:bullet="t"/>
    </w:pict>
  </w:numPicBullet>
  <w:numPicBullet w:numPicBulletId="2">
    <w:pict>
      <v:shape id="_x0000_i1276" type="#_x0000_t75" style="width:3in;height:3in" o:bullet="t"/>
    </w:pict>
  </w:numPicBullet>
  <w:numPicBullet w:numPicBulletId="3">
    <w:pict>
      <v:shape id="_x0000_i1277" type="#_x0000_t75" style="width:3in;height:3in" o:bullet="t"/>
    </w:pict>
  </w:numPicBullet>
  <w:numPicBullet w:numPicBulletId="4">
    <w:pict>
      <v:shape id="_x0000_i1278" type="#_x0000_t75" style="width:3in;height:3in" o:bullet="t"/>
    </w:pict>
  </w:numPicBullet>
  <w:numPicBullet w:numPicBulletId="5">
    <w:pict>
      <v:shape id="_x0000_i1279" type="#_x0000_t75" style="width:3in;height:3in" o:bullet="t"/>
    </w:pict>
  </w:numPicBullet>
  <w:numPicBullet w:numPicBulletId="6">
    <w:pict>
      <v:shape id="_x0000_i1280" type="#_x0000_t75" style="width:13.8pt;height:11.4pt;visibility:visible;mso-wrap-style:square" o:bullet="t">
        <v:imagedata r:id="rId2" o:title=""/>
      </v:shape>
    </w:pict>
  </w:numPicBullet>
  <w:numPicBullet w:numPicBulletId="7">
    <w:pict>
      <v:shape id="_x0000_i1281" type="#_x0000_t75" style="width:13.8pt;height:11.4pt;visibility:visible;mso-wrap-style:square" o:bullet="t">
        <v:imagedata r:id="rId3" o:title=""/>
      </v:shape>
    </w:pict>
  </w:numPicBullet>
  <w:abstractNum w:abstractNumId="0" w15:restartNumberingAfterBreak="0">
    <w:nsid w:val="09EE24E1"/>
    <w:multiLevelType w:val="multilevel"/>
    <w:tmpl w:val="F0F207E6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PicBulletId w:val="2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F9E5FCE"/>
    <w:multiLevelType w:val="multilevel"/>
    <w:tmpl w:val="4F5AC954"/>
    <w:lvl w:ilvl="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4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PicBulletId w:val="5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46284B"/>
    <w:multiLevelType w:val="hybridMultilevel"/>
    <w:tmpl w:val="07C8D076"/>
    <w:lvl w:ilvl="0" w:tplc="BE707562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04E4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C486C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33C4F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FCD8E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304D8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C8BB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E602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36E33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5A3E58E3"/>
    <w:multiLevelType w:val="hybridMultilevel"/>
    <w:tmpl w:val="81EE1C06"/>
    <w:lvl w:ilvl="0" w:tplc="57BEA0DC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5E42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E22D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D6C15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A22BC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73A12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FCCC3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0DC46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D400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6E3B168C"/>
    <w:multiLevelType w:val="hybridMultilevel"/>
    <w:tmpl w:val="3BD0EBA8"/>
    <w:lvl w:ilvl="0" w:tplc="1CEE5030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6ABC0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B16510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3A38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F0AA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CC2E1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1201C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C8B7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90D15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76625FD5"/>
    <w:multiLevelType w:val="hybridMultilevel"/>
    <w:tmpl w:val="8AD21D78"/>
    <w:lvl w:ilvl="0" w:tplc="CBA29702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5E698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E525E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20CA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6D0BE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50CAD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176C3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D5A88A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EC092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524055824">
    <w:abstractNumId w:val="0"/>
  </w:num>
  <w:num w:numId="2" w16cid:durableId="272791265">
    <w:abstractNumId w:val="1"/>
  </w:num>
  <w:num w:numId="3" w16cid:durableId="1471246167">
    <w:abstractNumId w:val="2"/>
  </w:num>
  <w:num w:numId="4" w16cid:durableId="1912815717">
    <w:abstractNumId w:val="3"/>
  </w:num>
  <w:num w:numId="5" w16cid:durableId="1065837964">
    <w:abstractNumId w:val="4"/>
  </w:num>
  <w:num w:numId="6" w16cid:durableId="13504506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LU0MzQ2NTExNTNS0lEKTi0uzszPAykwrAUA5a8OESwAAAA="/>
  </w:docVars>
  <w:rsids>
    <w:rsidRoot w:val="00E85C8E"/>
    <w:rsid w:val="00013B98"/>
    <w:rsid w:val="00045C0A"/>
    <w:rsid w:val="00055239"/>
    <w:rsid w:val="000674DA"/>
    <w:rsid w:val="00074A48"/>
    <w:rsid w:val="00082A36"/>
    <w:rsid w:val="000B7217"/>
    <w:rsid w:val="000B7C2F"/>
    <w:rsid w:val="000C0FBF"/>
    <w:rsid w:val="000E7F7B"/>
    <w:rsid w:val="00106E75"/>
    <w:rsid w:val="001156B7"/>
    <w:rsid w:val="00130F27"/>
    <w:rsid w:val="00132F6B"/>
    <w:rsid w:val="00134181"/>
    <w:rsid w:val="00141F7E"/>
    <w:rsid w:val="001613E2"/>
    <w:rsid w:val="00165BFD"/>
    <w:rsid w:val="0016709D"/>
    <w:rsid w:val="0019147E"/>
    <w:rsid w:val="001B530C"/>
    <w:rsid w:val="001C476B"/>
    <w:rsid w:val="001E6BF1"/>
    <w:rsid w:val="001F16DE"/>
    <w:rsid w:val="002160F3"/>
    <w:rsid w:val="002251D9"/>
    <w:rsid w:val="00227257"/>
    <w:rsid w:val="002C0CCE"/>
    <w:rsid w:val="002C13F5"/>
    <w:rsid w:val="002D0464"/>
    <w:rsid w:val="002D43A6"/>
    <w:rsid w:val="002E3842"/>
    <w:rsid w:val="00320CA4"/>
    <w:rsid w:val="003250FE"/>
    <w:rsid w:val="003303F7"/>
    <w:rsid w:val="00363297"/>
    <w:rsid w:val="00377FA3"/>
    <w:rsid w:val="0038601C"/>
    <w:rsid w:val="00387CEA"/>
    <w:rsid w:val="003B2042"/>
    <w:rsid w:val="003B6443"/>
    <w:rsid w:val="003B655C"/>
    <w:rsid w:val="003D511F"/>
    <w:rsid w:val="003E68D0"/>
    <w:rsid w:val="003F6594"/>
    <w:rsid w:val="003F698F"/>
    <w:rsid w:val="00431932"/>
    <w:rsid w:val="00434107"/>
    <w:rsid w:val="00435FEF"/>
    <w:rsid w:val="00440791"/>
    <w:rsid w:val="00453874"/>
    <w:rsid w:val="00467A3D"/>
    <w:rsid w:val="00485240"/>
    <w:rsid w:val="004B158C"/>
    <w:rsid w:val="004B3FB3"/>
    <w:rsid w:val="004C10FA"/>
    <w:rsid w:val="004C335C"/>
    <w:rsid w:val="004D5D2D"/>
    <w:rsid w:val="0050590C"/>
    <w:rsid w:val="0055435A"/>
    <w:rsid w:val="00557FA9"/>
    <w:rsid w:val="0057118C"/>
    <w:rsid w:val="00572407"/>
    <w:rsid w:val="00596B91"/>
    <w:rsid w:val="005B70BE"/>
    <w:rsid w:val="005C0083"/>
    <w:rsid w:val="005C51C9"/>
    <w:rsid w:val="005E0B82"/>
    <w:rsid w:val="005F30D9"/>
    <w:rsid w:val="00600FAD"/>
    <w:rsid w:val="006507FE"/>
    <w:rsid w:val="00671B9B"/>
    <w:rsid w:val="0068097F"/>
    <w:rsid w:val="00696968"/>
    <w:rsid w:val="006A6724"/>
    <w:rsid w:val="006B226D"/>
    <w:rsid w:val="006C75F2"/>
    <w:rsid w:val="006D0BD9"/>
    <w:rsid w:val="006D68AF"/>
    <w:rsid w:val="006E0BBD"/>
    <w:rsid w:val="006E1412"/>
    <w:rsid w:val="006E2BEC"/>
    <w:rsid w:val="006F3EF7"/>
    <w:rsid w:val="006F6299"/>
    <w:rsid w:val="006F745E"/>
    <w:rsid w:val="00705574"/>
    <w:rsid w:val="007164B5"/>
    <w:rsid w:val="00727FB1"/>
    <w:rsid w:val="007466E3"/>
    <w:rsid w:val="00762A10"/>
    <w:rsid w:val="00791CA2"/>
    <w:rsid w:val="007E671F"/>
    <w:rsid w:val="007F52FD"/>
    <w:rsid w:val="008006A3"/>
    <w:rsid w:val="00801BF5"/>
    <w:rsid w:val="00811BF0"/>
    <w:rsid w:val="00813B52"/>
    <w:rsid w:val="0084002F"/>
    <w:rsid w:val="00844D65"/>
    <w:rsid w:val="0086149A"/>
    <w:rsid w:val="008700EA"/>
    <w:rsid w:val="008807B1"/>
    <w:rsid w:val="008811A1"/>
    <w:rsid w:val="008A414F"/>
    <w:rsid w:val="008A5415"/>
    <w:rsid w:val="008A64E0"/>
    <w:rsid w:val="008C0369"/>
    <w:rsid w:val="008C7E1E"/>
    <w:rsid w:val="008D79AF"/>
    <w:rsid w:val="008E7A55"/>
    <w:rsid w:val="00904E1A"/>
    <w:rsid w:val="00921FCE"/>
    <w:rsid w:val="00934AC6"/>
    <w:rsid w:val="00940FA8"/>
    <w:rsid w:val="00942291"/>
    <w:rsid w:val="0095408E"/>
    <w:rsid w:val="00963ED3"/>
    <w:rsid w:val="0096737B"/>
    <w:rsid w:val="00997D78"/>
    <w:rsid w:val="009A06D0"/>
    <w:rsid w:val="009D35A6"/>
    <w:rsid w:val="009D7523"/>
    <w:rsid w:val="009E1C99"/>
    <w:rsid w:val="009E6B6E"/>
    <w:rsid w:val="00A03E52"/>
    <w:rsid w:val="00A176EF"/>
    <w:rsid w:val="00A25829"/>
    <w:rsid w:val="00A37B4B"/>
    <w:rsid w:val="00A410DC"/>
    <w:rsid w:val="00A4668D"/>
    <w:rsid w:val="00A50A3B"/>
    <w:rsid w:val="00A65C45"/>
    <w:rsid w:val="00A80479"/>
    <w:rsid w:val="00A960BF"/>
    <w:rsid w:val="00AA21F5"/>
    <w:rsid w:val="00AB15BA"/>
    <w:rsid w:val="00AD3578"/>
    <w:rsid w:val="00AD4ED3"/>
    <w:rsid w:val="00AE7534"/>
    <w:rsid w:val="00AF2D68"/>
    <w:rsid w:val="00B01D9C"/>
    <w:rsid w:val="00B030DE"/>
    <w:rsid w:val="00B06A3C"/>
    <w:rsid w:val="00B16BDC"/>
    <w:rsid w:val="00B4470E"/>
    <w:rsid w:val="00B461DC"/>
    <w:rsid w:val="00B52D9C"/>
    <w:rsid w:val="00B653B9"/>
    <w:rsid w:val="00B72F98"/>
    <w:rsid w:val="00B83000"/>
    <w:rsid w:val="00B93409"/>
    <w:rsid w:val="00BA69DF"/>
    <w:rsid w:val="00BD0401"/>
    <w:rsid w:val="00BE62EC"/>
    <w:rsid w:val="00BF2E07"/>
    <w:rsid w:val="00BF32B7"/>
    <w:rsid w:val="00C05ACA"/>
    <w:rsid w:val="00C14817"/>
    <w:rsid w:val="00C266E1"/>
    <w:rsid w:val="00C34354"/>
    <w:rsid w:val="00C407DF"/>
    <w:rsid w:val="00C4216B"/>
    <w:rsid w:val="00C42680"/>
    <w:rsid w:val="00C44CC6"/>
    <w:rsid w:val="00C46718"/>
    <w:rsid w:val="00C539E6"/>
    <w:rsid w:val="00C56C1B"/>
    <w:rsid w:val="00C674B1"/>
    <w:rsid w:val="00C7228C"/>
    <w:rsid w:val="00C73AA4"/>
    <w:rsid w:val="00C93B74"/>
    <w:rsid w:val="00CB6276"/>
    <w:rsid w:val="00CC1C2C"/>
    <w:rsid w:val="00CE4B2A"/>
    <w:rsid w:val="00CF5F9F"/>
    <w:rsid w:val="00D21A1E"/>
    <w:rsid w:val="00D23AB0"/>
    <w:rsid w:val="00D24403"/>
    <w:rsid w:val="00D46C41"/>
    <w:rsid w:val="00D55DDA"/>
    <w:rsid w:val="00D71134"/>
    <w:rsid w:val="00D91CD9"/>
    <w:rsid w:val="00D91D15"/>
    <w:rsid w:val="00DA47FE"/>
    <w:rsid w:val="00DD3545"/>
    <w:rsid w:val="00DE3267"/>
    <w:rsid w:val="00DF5E8B"/>
    <w:rsid w:val="00E043E9"/>
    <w:rsid w:val="00E126DA"/>
    <w:rsid w:val="00E361E4"/>
    <w:rsid w:val="00E650A2"/>
    <w:rsid w:val="00E70815"/>
    <w:rsid w:val="00E85C8E"/>
    <w:rsid w:val="00E86509"/>
    <w:rsid w:val="00E95862"/>
    <w:rsid w:val="00EC74C1"/>
    <w:rsid w:val="00EF13A0"/>
    <w:rsid w:val="00F22030"/>
    <w:rsid w:val="00F26E33"/>
    <w:rsid w:val="00F34621"/>
    <w:rsid w:val="00F36E21"/>
    <w:rsid w:val="00F37454"/>
    <w:rsid w:val="00F558BF"/>
    <w:rsid w:val="00F55F30"/>
    <w:rsid w:val="00F62ED0"/>
    <w:rsid w:val="00F673E3"/>
    <w:rsid w:val="00FA494B"/>
    <w:rsid w:val="00FB6D10"/>
    <w:rsid w:val="00FC4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B1ACA6"/>
  <w15:docId w15:val="{C1DC348B-1B3A-45E5-BAD3-CA63A31A4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9D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85C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85C8E"/>
  </w:style>
  <w:style w:type="paragraph" w:styleId="AltBilgi">
    <w:name w:val="footer"/>
    <w:basedOn w:val="Normal"/>
    <w:link w:val="AltBilgiChar"/>
    <w:uiPriority w:val="99"/>
    <w:unhideWhenUsed/>
    <w:rsid w:val="00E85C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85C8E"/>
  </w:style>
  <w:style w:type="paragraph" w:styleId="NormalWeb">
    <w:name w:val="Normal (Web)"/>
    <w:basedOn w:val="Normal"/>
    <w:uiPriority w:val="99"/>
    <w:unhideWhenUsed/>
    <w:rsid w:val="00E85C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oKlavuzu">
    <w:name w:val="Table Grid"/>
    <w:basedOn w:val="NormalTablo"/>
    <w:uiPriority w:val="59"/>
    <w:rsid w:val="00B72F9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2272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27257"/>
    <w:rPr>
      <w:rFonts w:ascii="Tahoma" w:hAnsi="Tahoma" w:cs="Tahoma"/>
      <w:sz w:val="16"/>
      <w:szCs w:val="16"/>
    </w:rPr>
  </w:style>
  <w:style w:type="character" w:styleId="SayfaNumaras">
    <w:name w:val="page number"/>
    <w:basedOn w:val="VarsaylanParagrafYazTipi"/>
    <w:rsid w:val="00DF5E8B"/>
  </w:style>
  <w:style w:type="character" w:styleId="Vurgu">
    <w:name w:val="Emphasis"/>
    <w:basedOn w:val="VarsaylanParagrafYazTipi"/>
    <w:uiPriority w:val="20"/>
    <w:qFormat/>
    <w:rsid w:val="00B06A3C"/>
    <w:rPr>
      <w:i/>
      <w:iCs/>
    </w:rPr>
  </w:style>
  <w:style w:type="paragraph" w:styleId="ListeParagraf">
    <w:name w:val="List Paragraph"/>
    <w:basedOn w:val="Normal"/>
    <w:uiPriority w:val="34"/>
    <w:qFormat/>
    <w:rsid w:val="00B06A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0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5B4288-6278-45A1-9D22-AB5B53EA30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76B6A8-BE70-4708-B3F8-334EC70B0F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961670-713E-41D1-B658-09116E658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B5602E-F388-475B-B77E-147CA35CFA7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</dc:creator>
  <cp:keywords/>
  <dc:description/>
  <cp:lastModifiedBy>Orhan Tokur</cp:lastModifiedBy>
  <cp:revision>14</cp:revision>
  <cp:lastPrinted>2019-12-02T12:05:00Z</cp:lastPrinted>
  <dcterms:created xsi:type="dcterms:W3CDTF">2022-02-23T13:58:00Z</dcterms:created>
  <dcterms:modified xsi:type="dcterms:W3CDTF">2023-04-26T07:34:00Z</dcterms:modified>
</cp:coreProperties>
</file>